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347E2B" w14:textId="77777777" w:rsidR="00635BC6" w:rsidRDefault="009F233F">
      <w:pPr>
        <w:pStyle w:val="Title"/>
      </w:pPr>
      <w:r>
        <w:t>Exam 2 PDF</w:t>
      </w:r>
    </w:p>
    <w:p w14:paraId="41347E2C" w14:textId="77777777" w:rsidR="00635BC6" w:rsidRDefault="009F233F">
      <w:pPr>
        <w:pStyle w:val="Author"/>
      </w:pPr>
      <w:r>
        <w:t>RLong</w:t>
      </w:r>
    </w:p>
    <w:p w14:paraId="41347E2D" w14:textId="77777777" w:rsidR="00635BC6" w:rsidRDefault="009F233F">
      <w:pPr>
        <w:pStyle w:val="Date"/>
      </w:pPr>
      <w:r>
        <w:t>6/26/2020</w:t>
      </w:r>
    </w:p>
    <w:p w14:paraId="41347E2E" w14:textId="77777777" w:rsidR="00635BC6" w:rsidRDefault="009F233F">
      <w:pPr>
        <w:pStyle w:val="FirstParagraph"/>
      </w:pPr>
      <w:r>
        <w:t>clear the environment</w:t>
      </w:r>
    </w:p>
    <w:p w14:paraId="41347E2F" w14:textId="77777777" w:rsidR="00635BC6" w:rsidRDefault="009F233F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</w:p>
    <w:p w14:paraId="41347E30" w14:textId="77777777" w:rsidR="00635BC6" w:rsidRDefault="009F233F">
      <w:pPr>
        <w:pStyle w:val="FirstParagraph"/>
      </w:pPr>
      <w:r>
        <w:t>new project, select working directory</w:t>
      </w:r>
    </w:p>
    <w:p w14:paraId="41347E31" w14:textId="77777777" w:rsidR="00635BC6" w:rsidRDefault="009F233F">
      <w:pPr>
        <w:pStyle w:val="BodyText"/>
      </w:pPr>
      <w:r>
        <w:t>load the inequality dataset and save the data frame</w:t>
      </w:r>
    </w:p>
    <w:p w14:paraId="41347E32" w14:textId="77777777" w:rsidR="00635BC6" w:rsidRDefault="009F23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NormalTok"/>
        </w:rPr>
        <w:t>inequality_data =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inequality.xlsx"</w:t>
      </w:r>
      <w:r>
        <w:rPr>
          <w:rStyle w:val="NormalTok"/>
        </w:rPr>
        <w:t>)</w:t>
      </w:r>
    </w:p>
    <w:p w14:paraId="41347E33" w14:textId="77777777" w:rsidR="00635BC6" w:rsidRDefault="009F233F">
      <w:pPr>
        <w:pStyle w:val="FirstParagraph"/>
      </w:pPr>
      <w:r>
        <w:t>#this is a cross sectional dataset because it is analyzes data from one year, 2015.</w:t>
      </w:r>
    </w:p>
    <w:p w14:paraId="41347E34" w14:textId="77777777" w:rsidR="00635BC6" w:rsidRDefault="009F233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41347E35" w14:textId="77777777" w:rsidR="00635BC6" w:rsidRDefault="009F233F">
      <w:pPr>
        <w:pStyle w:val="SourceCode"/>
      </w:pPr>
      <w:r>
        <w:rPr>
          <w:rStyle w:val="VerbatimChar"/>
        </w:rPr>
        <w:t>##   iso2c country inequal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# 2    AM Armenia            32.4 2015</w:t>
      </w:r>
      <w:r>
        <w:br/>
      </w:r>
      <w:r>
        <w:rPr>
          <w:rStyle w:val="VerbatimChar"/>
        </w:rPr>
        <w:t xml:space="preserve">## 3    AT Austria            </w:t>
      </w:r>
      <w:r>
        <w:rPr>
          <w:rStyle w:val="VerbatimChar"/>
        </w:rPr>
        <w:t>30.5 2015</w:t>
      </w:r>
      <w:r>
        <w:br/>
      </w:r>
      <w:r>
        <w:rPr>
          <w:rStyle w:val="VerbatimChar"/>
        </w:rPr>
        <w:t>## 4    BY Belarús            25.6 2015</w:t>
      </w:r>
      <w:r>
        <w:br/>
      </w:r>
      <w:r>
        <w:rPr>
          <w:rStyle w:val="VerbatimChar"/>
        </w:rPr>
        <w:t>## 5    BE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41347E36" w14:textId="77777777" w:rsidR="00635BC6" w:rsidRDefault="009F233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inequality_data) </w:t>
      </w:r>
      <w:r>
        <w:rPr>
          <w:rStyle w:val="CommentTok"/>
        </w:rPr>
        <w:t>#see the year column in the console</w:t>
      </w:r>
    </w:p>
    <w:p w14:paraId="41347E37" w14:textId="77777777" w:rsidR="00635BC6" w:rsidRDefault="009F233F">
      <w:pPr>
        <w:pStyle w:val="SourceCode"/>
      </w:pPr>
      <w:r>
        <w:rPr>
          <w:rStyle w:val="VerbatimChar"/>
        </w:rPr>
        <w:t>##     iso2c             country          inequality_gini      ye</w:t>
      </w:r>
      <w:r>
        <w:rPr>
          <w:rStyle w:val="VerbatimChar"/>
        </w:rPr>
        <w:t xml:space="preserve">ar     </w:t>
      </w:r>
      <w:r>
        <w:br/>
      </w:r>
      <w:r>
        <w:rPr>
          <w:rStyle w:val="VerbatimChar"/>
        </w:rPr>
        <w:t xml:space="preserve">##  Length:203         Length:203         Min.   :25.40   Min.   :2015  </w:t>
      </w:r>
      <w:r>
        <w:br/>
      </w:r>
      <w:r>
        <w:rPr>
          <w:rStyle w:val="VerbatimChar"/>
        </w:rPr>
        <w:t xml:space="preserve">##  Class :character   Class :character   1st Qu.:31.55   1st Qu.:2015  </w:t>
      </w:r>
      <w:r>
        <w:br/>
      </w:r>
      <w:r>
        <w:rPr>
          <w:rStyle w:val="VerbatimChar"/>
        </w:rPr>
        <w:t xml:space="preserve">##  Mode  :character   Mode  :character   Median :35.75   Median :2015 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      Mean   :36.81   Mean   :2015  </w:t>
      </w:r>
      <w:r>
        <w:br/>
      </w:r>
      <w:r>
        <w:rPr>
          <w:rStyle w:val="VerbatimChar"/>
        </w:rPr>
        <w:t xml:space="preserve">##                                        3rd Qu.:41.12   3rd Qu.:2015  </w:t>
      </w:r>
      <w:r>
        <w:br/>
      </w:r>
      <w:r>
        <w:rPr>
          <w:rStyle w:val="VerbatimChar"/>
        </w:rPr>
        <w:t xml:space="preserve">##                                        Max.   :59.10   Max.   :2015  </w:t>
      </w:r>
      <w:r>
        <w:br/>
      </w:r>
      <w:r>
        <w:rPr>
          <w:rStyle w:val="VerbatimChar"/>
        </w:rPr>
        <w:t>##                                        NA's   :123</w:t>
      </w:r>
    </w:p>
    <w:p w14:paraId="41347E38" w14:textId="77777777" w:rsidR="00635BC6" w:rsidRDefault="009F233F">
      <w:pPr>
        <w:pStyle w:val="FirstParagraph"/>
      </w:pPr>
      <w:r>
        <w:t>#subset comm</w:t>
      </w:r>
      <w:r>
        <w:t>and to provide the gini scores for denmark and sweden</w:t>
      </w:r>
    </w:p>
    <w:p w14:paraId="41347E39" w14:textId="77777777" w:rsidR="00635BC6" w:rsidRDefault="009F233F">
      <w:pPr>
        <w:pStyle w:val="BodyText"/>
      </w:pPr>
      <w:r>
        <w:t>subset(inequality_data$inequality_gini, "Denmark") subset(inequality_data$inequality_gini, “Sweden”)</w:t>
      </w:r>
    </w:p>
    <w:p w14:paraId="41347E3A" w14:textId="77777777" w:rsidR="00635BC6" w:rsidRDefault="009F233F">
      <w:pPr>
        <w:pStyle w:val="BodyText"/>
      </w:pPr>
      <w:r>
        <w:t>#6 it is better to have low inequality_gini scores, as seen with Denmark and Sweden.</w:t>
      </w:r>
    </w:p>
    <w:p w14:paraId="41347E3B" w14:textId="77777777" w:rsidR="00635BC6" w:rsidRDefault="009F233F">
      <w:pPr>
        <w:pStyle w:val="BodyText"/>
      </w:pPr>
      <w:r>
        <w:t xml:space="preserve">#Taking a quick </w:t>
      </w:r>
      <w:r>
        <w:t>peak at the data frame</w:t>
      </w:r>
    </w:p>
    <w:p w14:paraId="41347E3C" w14:textId="77777777" w:rsidR="00635BC6" w:rsidRDefault="009F233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41347E3D" w14:textId="77777777" w:rsidR="00635BC6" w:rsidRDefault="009F233F">
      <w:pPr>
        <w:pStyle w:val="SourceCode"/>
      </w:pPr>
      <w:r>
        <w:rPr>
          <w:rStyle w:val="VerbatimChar"/>
        </w:rPr>
        <w:lastRenderedPageBreak/>
        <w:t>##   iso2c country inequal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# 2    AM Armenia            32.4 2015</w:t>
      </w:r>
      <w:r>
        <w:br/>
      </w:r>
      <w:r>
        <w:rPr>
          <w:rStyle w:val="VerbatimChar"/>
        </w:rPr>
        <w:t>## 3    AT Austria            30.5 2015</w:t>
      </w:r>
      <w:r>
        <w:br/>
      </w:r>
      <w:r>
        <w:rPr>
          <w:rStyle w:val="VerbatimChar"/>
        </w:rPr>
        <w:t>## 4    BY Belarús            25.6 2015</w:t>
      </w:r>
      <w:r>
        <w:br/>
      </w:r>
      <w:r>
        <w:rPr>
          <w:rStyle w:val="VerbatimChar"/>
        </w:rPr>
        <w:t>## 5    BE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41347E3E" w14:textId="77777777" w:rsidR="00635BC6" w:rsidRDefault="009F233F">
      <w:pPr>
        <w:pStyle w:val="FirstParagraph"/>
      </w:pPr>
      <w:r>
        <w:t>#writing a function called accent.remove to remove the accent on Belarus</w:t>
      </w:r>
    </w:p>
    <w:p w14:paraId="41347E3F" w14:textId="77777777" w:rsidR="00635BC6" w:rsidRDefault="009F233F">
      <w:pPr>
        <w:pStyle w:val="SourceCode"/>
      </w:pPr>
      <w:r>
        <w:rPr>
          <w:rStyle w:val="NormalTok"/>
        </w:rPr>
        <w:t>inequality_data</w:t>
      </w:r>
      <w:r>
        <w:rPr>
          <w:rStyle w:val="OperatorTok"/>
        </w:rPr>
        <w:t>$</w:t>
      </w:r>
      <w:r>
        <w:rPr>
          <w:rStyle w:val="NormalTok"/>
        </w:rPr>
        <w:t>country[inequality_data</w:t>
      </w:r>
      <w:r>
        <w:rPr>
          <w:rStyle w:val="OperatorTok"/>
        </w:rPr>
        <w:t>$</w:t>
      </w:r>
      <w:r>
        <w:rPr>
          <w:rStyle w:val="NormalTok"/>
        </w:rPr>
        <w:t>country</w:t>
      </w:r>
      <w:r>
        <w:rPr>
          <w:rStyle w:val="OperatorTok"/>
        </w:rPr>
        <w:t>==</w:t>
      </w:r>
      <w:r>
        <w:rPr>
          <w:rStyle w:val="StringTok"/>
        </w:rPr>
        <w:t>"Belarús"] = "</w:t>
      </w:r>
      <w:r>
        <w:rPr>
          <w:rStyle w:val="NormalTok"/>
        </w:rPr>
        <w:t>Belarus</w:t>
      </w:r>
      <w:r>
        <w:rPr>
          <w:rStyle w:val="StringTok"/>
        </w:rPr>
        <w:t>"</w:t>
      </w:r>
    </w:p>
    <w:p w14:paraId="41347E40" w14:textId="77777777" w:rsidR="00635BC6" w:rsidRDefault="009F233F">
      <w:pPr>
        <w:pStyle w:val="FirstParagraph"/>
      </w:pPr>
      <w:r>
        <w:t>#head command again to show tha</w:t>
      </w:r>
      <w:r>
        <w:t>t I removed the accent.</w:t>
      </w:r>
    </w:p>
    <w:p w14:paraId="41347E41" w14:textId="77777777" w:rsidR="00635BC6" w:rsidRDefault="009F233F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41347E42" w14:textId="77777777" w:rsidR="00635BC6" w:rsidRDefault="009F233F">
      <w:pPr>
        <w:pStyle w:val="SourceCode"/>
      </w:pPr>
      <w:r>
        <w:rPr>
          <w:rStyle w:val="VerbatimChar"/>
        </w:rPr>
        <w:t>##   iso2c country inequal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# 2    AM Armenia            32.4 2015</w:t>
      </w:r>
      <w:r>
        <w:br/>
      </w:r>
      <w:r>
        <w:rPr>
          <w:rStyle w:val="VerbatimChar"/>
        </w:rPr>
        <w:t>## 3    AT Austria            30.5 2015</w:t>
      </w:r>
      <w:r>
        <w:br/>
      </w:r>
      <w:r>
        <w:rPr>
          <w:rStyle w:val="VerbatimChar"/>
        </w:rPr>
        <w:t>## 4    BY Belarus            25.6 2015</w:t>
      </w:r>
      <w:r>
        <w:br/>
      </w:r>
      <w:r>
        <w:rPr>
          <w:rStyle w:val="VerbatimChar"/>
        </w:rPr>
        <w:t>## 5    BE</w:t>
      </w:r>
      <w:r>
        <w:rPr>
          <w:rStyle w:val="VerbatimChar"/>
        </w:rPr>
        <w:t xml:space="preserve">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41347E43" w14:textId="77777777" w:rsidR="00635BC6" w:rsidRDefault="009F233F">
      <w:pPr>
        <w:pStyle w:val="FirstParagraph"/>
      </w:pPr>
      <w:r>
        <w:t>#sort the data by lowest inequality_gini scores</w:t>
      </w:r>
    </w:p>
    <w:p w14:paraId="41347E44" w14:textId="77777777" w:rsidR="00635BC6" w:rsidRDefault="009F233F">
      <w:pPr>
        <w:pStyle w:val="SourceCode"/>
      </w:pPr>
      <w:r>
        <w:rPr>
          <w:rStyle w:val="NormalTok"/>
        </w:rPr>
        <w:t>inequality_data =</w:t>
      </w:r>
      <w:r>
        <w:rPr>
          <w:rStyle w:val="StringTok"/>
        </w:rPr>
        <w:t xml:space="preserve"> </w:t>
      </w:r>
      <w:r>
        <w:rPr>
          <w:rStyle w:val="NormalTok"/>
        </w:rPr>
        <w:t>inequality_data[</w:t>
      </w:r>
      <w:r>
        <w:rPr>
          <w:rStyle w:val="KeywordTok"/>
        </w:rPr>
        <w:t>order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inequality_gini),]</w:t>
      </w:r>
    </w:p>
    <w:p w14:paraId="41347E45" w14:textId="77777777" w:rsidR="00635BC6" w:rsidRDefault="009F233F">
      <w:pPr>
        <w:pStyle w:val="FirstParagraph"/>
      </w:pPr>
      <w:r>
        <w:t>#mean of the inequality_gini score</w:t>
      </w:r>
    </w:p>
    <w:p w14:paraId="41347E46" w14:textId="77777777" w:rsidR="00635BC6" w:rsidRDefault="009F233F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>inequal</w:t>
      </w:r>
      <w:r>
        <w:rPr>
          <w:rStyle w:val="NormalTok"/>
        </w:rPr>
        <w:t xml:space="preserve">ity_gini, </w:t>
      </w:r>
      <w:r>
        <w:rPr>
          <w:rStyle w:val="DataTypeTok"/>
        </w:rPr>
        <w:t>na.rm 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1347E47" w14:textId="77777777" w:rsidR="00635BC6" w:rsidRDefault="009F233F">
      <w:pPr>
        <w:pStyle w:val="SourceCode"/>
      </w:pPr>
      <w:r>
        <w:rPr>
          <w:rStyle w:val="VerbatimChar"/>
        </w:rPr>
        <w:t>## [1] 36.81375</w:t>
      </w:r>
    </w:p>
    <w:p w14:paraId="41347E48" w14:textId="77777777" w:rsidR="00635BC6" w:rsidRDefault="009F233F">
      <w:pPr>
        <w:pStyle w:val="FirstParagraph"/>
      </w:pPr>
      <w:r>
        <w:t>#creating dummy variables</w:t>
      </w:r>
    </w:p>
    <w:p w14:paraId="41347E49" w14:textId="77777777" w:rsidR="00635BC6" w:rsidRDefault="009F233F">
      <w:pPr>
        <w:pStyle w:val="SourceCode"/>
      </w:pPr>
      <w:r>
        <w:rPr>
          <w:rStyle w:val="NormalTok"/>
        </w:rPr>
        <w:t>low_inequalit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 xml:space="preserve">inequality_gini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FloatTok"/>
        </w:rPr>
        <w:t>36.8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_inequality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inequality_data</w:t>
      </w:r>
      <w:r>
        <w:rPr>
          <w:rStyle w:val="OperatorTok"/>
        </w:rPr>
        <w:t>$</w:t>
      </w:r>
      <w:r>
        <w:rPr>
          <w:rStyle w:val="NormalTok"/>
        </w:rPr>
        <w:t xml:space="preserve">inequality_gini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36.8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1347E4A" w14:textId="77777777" w:rsidR="00635BC6" w:rsidRDefault="009F233F">
      <w:pPr>
        <w:pStyle w:val="FirstParagraph"/>
      </w:pPr>
      <w:r>
        <w:t>#run a cross tab using the dummy variables</w:t>
      </w:r>
    </w:p>
    <w:p w14:paraId="41347E4B" w14:textId="77777777" w:rsidR="00635BC6" w:rsidRDefault="009F23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oBy)</w:t>
      </w:r>
      <w:r>
        <w:br/>
      </w:r>
      <w:r>
        <w:rPr>
          <w:rStyle w:val="KeywordTok"/>
        </w:rPr>
        <w:t>summaryBy</w:t>
      </w:r>
      <w:r>
        <w:rPr>
          <w:rStyle w:val="NormalTok"/>
        </w:rPr>
        <w:t xml:space="preserve">(low_inequalit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inequality, </w:t>
      </w:r>
      <w:r>
        <w:rPr>
          <w:rStyle w:val="DataTypeTok"/>
        </w:rPr>
        <w:t>data=</w:t>
      </w:r>
      <w:r>
        <w:rPr>
          <w:rStyle w:val="NormalTok"/>
        </w:rPr>
        <w:t xml:space="preserve">inequality_data,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mean, length))</w:t>
      </w:r>
    </w:p>
    <w:p w14:paraId="41347E4C" w14:textId="77777777" w:rsidR="00635BC6" w:rsidRDefault="009F233F">
      <w:pPr>
        <w:pStyle w:val="SourceCode"/>
      </w:pPr>
      <w:r>
        <w:rPr>
          <w:rStyle w:val="VerbatimChar"/>
        </w:rPr>
        <w:t>##   low_inequality.mean low_inequality.length</w:t>
      </w:r>
      <w:r>
        <w:br/>
      </w:r>
      <w:r>
        <w:rPr>
          <w:rStyle w:val="VerbatimChar"/>
        </w:rPr>
        <w:t>## 1                  NA                   203</w:t>
      </w:r>
    </w:p>
    <w:p w14:paraId="41347E4D" w14:textId="77777777" w:rsidR="00635BC6" w:rsidRDefault="009F233F">
      <w:pPr>
        <w:pStyle w:val="FirstParagraph"/>
      </w:pPr>
      <w:r>
        <w:t>#wri</w:t>
      </w:r>
      <w:r>
        <w:t>te a for loop that prints three actors</w:t>
      </w:r>
    </w:p>
    <w:p w14:paraId="41347E4E" w14:textId="77777777" w:rsidR="00635BC6" w:rsidRDefault="009F233F">
      <w:pPr>
        <w:pStyle w:val="SourceCode"/>
      </w:pPr>
      <w:r>
        <w:rPr>
          <w:rStyle w:val="NormalTok"/>
        </w:rPr>
        <w:t>people_reduc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The World Bank'</w:t>
      </w:r>
      <w:r>
        <w:rPr>
          <w:rStyle w:val="NormalTok"/>
        </w:rPr>
        <w:t xml:space="preserve">, </w:t>
      </w:r>
      <w:r>
        <w:rPr>
          <w:rStyle w:val="StringTok"/>
        </w:rPr>
        <w:t>'African Development Bank'</w:t>
      </w:r>
      <w:r>
        <w:rPr>
          <w:rStyle w:val="NormalTok"/>
        </w:rPr>
        <w:t xml:space="preserve">, </w:t>
      </w:r>
      <w:r>
        <w:rPr>
          <w:rStyle w:val="StringTok"/>
        </w:rPr>
        <w:t>'Bill and Melinda Gates Foundation'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people_reduce){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}  </w:t>
      </w:r>
    </w:p>
    <w:p w14:paraId="41347E4F" w14:textId="77777777" w:rsidR="00635BC6" w:rsidRDefault="009F233F">
      <w:pPr>
        <w:pStyle w:val="SourceCode"/>
      </w:pPr>
      <w:r>
        <w:rPr>
          <w:rStyle w:val="VerbatimChar"/>
        </w:rPr>
        <w:t>## [1] "The World Bank"</w:t>
      </w:r>
      <w:r>
        <w:br/>
      </w:r>
      <w:r>
        <w:rPr>
          <w:rStyle w:val="VerbatimChar"/>
        </w:rPr>
        <w:t>## [1] "African Development Bank"</w:t>
      </w:r>
      <w:r>
        <w:br/>
      </w:r>
      <w:r>
        <w:rPr>
          <w:rStyle w:val="VerbatimChar"/>
        </w:rPr>
        <w:t>## [1] "Bill an</w:t>
      </w:r>
      <w:r>
        <w:rPr>
          <w:rStyle w:val="VerbatimChar"/>
        </w:rPr>
        <w:t>d Melinda Gates Foundation"</w:t>
      </w:r>
    </w:p>
    <w:p w14:paraId="41347E50" w14:textId="77777777" w:rsidR="00635BC6" w:rsidRDefault="009F233F">
      <w:pPr>
        <w:pStyle w:val="FirstParagraph"/>
      </w:pPr>
      <w:r>
        <w:t>#the variable that is correlated with inequality is poverty. Multidimensional poverty headcount. I picked it because it has the Gini index and says Poverty and equity data</w:t>
      </w:r>
    </w:p>
    <w:p w14:paraId="41347E51" w14:textId="77777777" w:rsidR="00635BC6" w:rsidRDefault="009F233F">
      <w:pPr>
        <w:pStyle w:val="BodyText"/>
      </w:pPr>
      <w:r>
        <w:t>#import the variable into R</w:t>
      </w:r>
    </w:p>
    <w:p w14:paraId="41347E52" w14:textId="77777777" w:rsidR="00635BC6" w:rsidRDefault="009F23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DI)</w:t>
      </w:r>
      <w:r>
        <w:br/>
      </w:r>
      <w:r>
        <w:rPr>
          <w:rStyle w:val="NormalTok"/>
        </w:rPr>
        <w:t>multi_poverty=</w:t>
      </w:r>
      <w:r>
        <w:rPr>
          <w:rStyle w:val="KeywordTok"/>
        </w:rPr>
        <w:t>W</w:t>
      </w:r>
      <w:r>
        <w:rPr>
          <w:rStyle w:val="KeywordTok"/>
        </w:rPr>
        <w:t>DI</w:t>
      </w:r>
      <w:r>
        <w:rPr>
          <w:rStyle w:val="NormalTok"/>
        </w:rPr>
        <w:t>(</w:t>
      </w:r>
      <w:r>
        <w:rPr>
          <w:rStyle w:val="DataTypeTok"/>
        </w:rPr>
        <w:t>country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indicato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.POV.MDIM"</w:t>
      </w:r>
      <w:r>
        <w:rPr>
          <w:rStyle w:val="NormalTok"/>
        </w:rPr>
        <w:t xml:space="preserve">), </w:t>
      </w:r>
      <w:r>
        <w:rPr>
          <w:rStyle w:val="CommentTok"/>
        </w:rPr>
        <w:t># indicator from web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ataTypeTok"/>
        </w:rPr>
        <w:t>extra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ach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</w:p>
    <w:p w14:paraId="41347E53" w14:textId="77777777" w:rsidR="00635BC6" w:rsidRDefault="009F233F">
      <w:pPr>
        <w:pStyle w:val="FirstParagraph"/>
      </w:pPr>
      <w:r>
        <w:t>#merge the new variable into other dataset</w:t>
      </w:r>
    </w:p>
    <w:p w14:paraId="41347E54" w14:textId="77777777" w:rsidR="00635BC6" w:rsidRDefault="009F23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1347E55" w14:textId="77777777" w:rsidR="00635BC6" w:rsidRDefault="009F233F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--------------- tidyverse 1.3.0 --</w:t>
      </w:r>
    </w:p>
    <w:p w14:paraId="41347E56" w14:textId="77777777" w:rsidR="00635BC6" w:rsidRDefault="009F233F">
      <w:pPr>
        <w:pStyle w:val="SourceCode"/>
      </w:pPr>
      <w:r>
        <w:rPr>
          <w:rStyle w:val="VerbatimChar"/>
        </w:rPr>
        <w:t>## v ggplot2 3.3.1     v purrr   0.3.4</w:t>
      </w:r>
      <w:r>
        <w:br/>
      </w:r>
      <w:r>
        <w:rPr>
          <w:rStyle w:val="VerbatimChar"/>
        </w:rPr>
        <w:t>## v tibble  3.0.1     v dplyr   1.0.0</w:t>
      </w:r>
      <w:r>
        <w:br/>
      </w:r>
      <w:r>
        <w:rPr>
          <w:rStyle w:val="VerbatimChar"/>
        </w:rPr>
        <w:t xml:space="preserve">## v tidyr   1.1.0     </w:t>
      </w:r>
      <w:r>
        <w:rPr>
          <w:rStyle w:val="VerbatimChar"/>
        </w:rPr>
        <w:t>v stringr 1.4.0</w:t>
      </w:r>
      <w:r>
        <w:br/>
      </w:r>
      <w:r>
        <w:rPr>
          <w:rStyle w:val="VerbatimChar"/>
        </w:rPr>
        <w:t>## v readr   1.3.1     v forcats 0.5.0</w:t>
      </w:r>
    </w:p>
    <w:p w14:paraId="41347E57" w14:textId="77777777" w:rsidR="00635BC6" w:rsidRDefault="009F233F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  masks stats::filter(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lag()      masks stats::lag()</w:t>
      </w:r>
      <w:r>
        <w:br/>
      </w:r>
      <w:r>
        <w:rPr>
          <w:rStyle w:val="VerbatimChar"/>
        </w:rPr>
        <w:t>## x dplyr::order_by() masks doBy::order_by()</w:t>
      </w:r>
    </w:p>
    <w:p w14:paraId="41347E58" w14:textId="77777777" w:rsidR="00635BC6" w:rsidRDefault="009F233F">
      <w:pPr>
        <w:pStyle w:val="SourceCode"/>
      </w:pPr>
      <w:r>
        <w:rPr>
          <w:rStyle w:val="NormalTok"/>
        </w:rPr>
        <w:t>merged_df =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inequality_data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y=</w:t>
      </w:r>
      <w:r>
        <w:rPr>
          <w:rStyle w:val="NormalTok"/>
        </w:rPr>
        <w:t>multi_poverty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>))</w:t>
      </w:r>
    </w:p>
    <w:p w14:paraId="41347E59" w14:textId="77777777" w:rsidR="00635BC6" w:rsidRDefault="009F233F">
      <w:pPr>
        <w:pStyle w:val="FirstParagraph"/>
      </w:pPr>
      <w:r>
        <w:t xml:space="preserve">#remove the missing data on the basis </w:t>
      </w:r>
      <w:r>
        <w:t>of inequality_gini</w:t>
      </w:r>
    </w:p>
    <w:p w14:paraId="41347E5A" w14:textId="77777777" w:rsidR="00635BC6" w:rsidRDefault="009F233F">
      <w:pPr>
        <w:pStyle w:val="SourceCode"/>
      </w:pPr>
      <w:r>
        <w:rPr>
          <w:rStyle w:val="NormalTok"/>
        </w:rPr>
        <w:t>merged_df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 xml:space="preserve">(merged_df, </w:t>
      </w:r>
      <w:r>
        <w:rPr>
          <w:rStyle w:val="DataTypeTok"/>
        </w:rPr>
        <w:t>selec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equality_gini"</w:t>
      </w:r>
      <w:r>
        <w:rPr>
          <w:rStyle w:val="NormalTok"/>
        </w:rPr>
        <w:t xml:space="preserve">, </w:t>
      </w:r>
      <w:r>
        <w:rPr>
          <w:rStyle w:val="StringTok"/>
        </w:rPr>
        <w:t>"multi_poverty"</w:t>
      </w:r>
      <w:r>
        <w:rPr>
          <w:rStyle w:val="NormalTok"/>
        </w:rPr>
        <w:t>))</w:t>
      </w:r>
    </w:p>
    <w:p w14:paraId="41347E5B" w14:textId="77777777" w:rsidR="00635BC6" w:rsidRDefault="009F233F">
      <w:pPr>
        <w:pStyle w:val="FirstParagraph"/>
      </w:pPr>
      <w:r>
        <w:t>#keeping the data with inequality_gini scores greater than 30</w:t>
      </w:r>
    </w:p>
    <w:p w14:paraId="41347E5C" w14:textId="77777777" w:rsidR="00635BC6" w:rsidRDefault="009F23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>data_greater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NormalTok"/>
        </w:rPr>
        <w:t>(merged_df</w:t>
      </w:r>
      <w:r>
        <w:rPr>
          <w:rStyle w:val="OperatorTok"/>
        </w:rPr>
        <w:t>$</w:t>
      </w:r>
      <w:r>
        <w:rPr>
          <w:rStyle w:val="NormalTok"/>
        </w:rPr>
        <w:t>inequality_gini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)</w:t>
      </w:r>
    </w:p>
    <w:p w14:paraId="41347E5D" w14:textId="77777777" w:rsidR="00635BC6" w:rsidRDefault="009F233F">
      <w:pPr>
        <w:pStyle w:val="FirstParagraph"/>
      </w:pPr>
      <w:r>
        <w:t>#count how many countries have the sequence “ai” in their name</w:t>
      </w:r>
    </w:p>
    <w:p w14:paraId="41347E5E" w14:textId="77777777" w:rsidR="00635BC6" w:rsidRDefault="009F233F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ai"</w:t>
      </w:r>
      <w:r>
        <w:rPr>
          <w:rStyle w:val="NormalTok"/>
        </w:rPr>
        <w:t>, data_greater_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14:paraId="41347E5F" w14:textId="77777777" w:rsidR="00635BC6" w:rsidRDefault="009F233F">
      <w:pPr>
        <w:pStyle w:val="SourceCode"/>
      </w:pPr>
      <w:r>
        <w:rPr>
          <w:rStyle w:val="VerbatimChar"/>
        </w:rPr>
        <w:lastRenderedPageBreak/>
        <w:t>## integer(0)</w:t>
      </w:r>
    </w:p>
    <w:p w14:paraId="41347E60" w14:textId="77777777" w:rsidR="00635BC6" w:rsidRDefault="009F233F">
      <w:pPr>
        <w:pStyle w:val="FirstParagraph"/>
      </w:pPr>
      <w:r>
        <w:t>#apply family to take the sum of inequality_gini</w:t>
      </w:r>
    </w:p>
    <w:p w14:paraId="41347E61" w14:textId="77777777" w:rsidR="00635BC6" w:rsidRDefault="009F233F">
      <w:pPr>
        <w:pStyle w:val="SourceCode"/>
      </w:pPr>
      <w:r>
        <w:rPr>
          <w:rStyle w:val="NormalTok"/>
        </w:rPr>
        <w:t>data_greater_</w:t>
      </w:r>
      <w:r>
        <w:rPr>
          <w:rStyle w:val="DecValTok"/>
        </w:rPr>
        <w:t>3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data_greater_</w:t>
      </w:r>
      <w:r>
        <w:rPr>
          <w:rStyle w:val="DecValTok"/>
        </w:rPr>
        <w:t>30</w:t>
      </w:r>
      <w:r>
        <w:rPr>
          <w:rStyle w:val="OperatorTok"/>
        </w:rPr>
        <w:t>$</w:t>
      </w:r>
      <w:r>
        <w:rPr>
          <w:rStyle w:val="NormalTok"/>
        </w:rPr>
        <w:t>inequality_gini, sum)</w:t>
      </w:r>
    </w:p>
    <w:p w14:paraId="41347E62" w14:textId="77777777" w:rsidR="00635BC6" w:rsidRDefault="009F233F">
      <w:pPr>
        <w:pStyle w:val="FirstParagraph"/>
      </w:pPr>
      <w:r>
        <w:t>#label your variables</w:t>
      </w:r>
    </w:p>
    <w:p w14:paraId="41347E63" w14:textId="77777777" w:rsidR="00635BC6" w:rsidRDefault="009F23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abelled)</w:t>
      </w:r>
    </w:p>
    <w:p w14:paraId="41347E64" w14:textId="77777777" w:rsidR="00635BC6" w:rsidRDefault="009F233F">
      <w:pPr>
        <w:pStyle w:val="SourceCode"/>
      </w:pPr>
      <w:r>
        <w:rPr>
          <w:rStyle w:val="VerbatimChar"/>
        </w:rPr>
        <w:t>## Warning: package 'labelled' was built under R version 4.0.2</w:t>
      </w:r>
    </w:p>
    <w:p w14:paraId="41347E65" w14:textId="77777777" w:rsidR="00635BC6" w:rsidRDefault="009F233F">
      <w:pPr>
        <w:pStyle w:val="SourceCode"/>
      </w:pPr>
      <w:r>
        <w:rPr>
          <w:rStyle w:val="KeywordTok"/>
        </w:rPr>
        <w:t>var_label</w:t>
      </w:r>
      <w:r>
        <w:rPr>
          <w:rStyle w:val="NormalTok"/>
        </w:rPr>
        <w:t>(merged_df)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DataTypeTok"/>
        </w:rPr>
        <w:t>country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year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inequality_gini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ni Index for Inequa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>`</w:t>
      </w:r>
      <w:r>
        <w:rPr>
          <w:rStyle w:val="DataTypeTok"/>
        </w:rPr>
        <w:t>SI.POV.MDIM</w:t>
      </w:r>
      <w:r>
        <w:rPr>
          <w:rStyle w:val="StringTok"/>
        </w:rPr>
        <w:t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ultiDimensional Poverty Measure"</w:t>
      </w:r>
      <w:r>
        <w:rPr>
          <w:rStyle w:val="NormalTok"/>
        </w:rPr>
        <w:t>)</w:t>
      </w:r>
    </w:p>
    <w:p w14:paraId="41347E66" w14:textId="77777777" w:rsidR="00635BC6" w:rsidRDefault="009F233F">
      <w:pPr>
        <w:pStyle w:val="FirstParagraph"/>
      </w:pPr>
      <w:r>
        <w:t>#save the labelled data frame as a Stata</w:t>
      </w:r>
    </w:p>
    <w:p w14:paraId="41347E67" w14:textId="77777777" w:rsidR="00635BC6" w:rsidRDefault="009F233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</w:p>
    <w:p w14:paraId="41347E68" w14:textId="77777777" w:rsidR="00635BC6" w:rsidRDefault="009F233F">
      <w:pPr>
        <w:pStyle w:val="FirstParagraph"/>
      </w:pPr>
      <w:r>
        <w:t>export(merged_df, file = “final_data.dt</w:t>
      </w:r>
      <w:r>
        <w:t>a”)</w:t>
      </w:r>
    </w:p>
    <w:p w14:paraId="41347E69" w14:textId="77777777" w:rsidR="00635BC6" w:rsidRDefault="009F233F">
      <w:pPr>
        <w:pStyle w:val="BodyText"/>
      </w:pPr>
      <w:hyperlink r:id="rId7">
        <w:r>
          <w:rPr>
            <w:rStyle w:val="Hyperlink"/>
          </w:rPr>
          <w:t>link to the git hub repo</w:t>
        </w:r>
      </w:hyperlink>
    </w:p>
    <w:p w14:paraId="41347E6A" w14:textId="77777777" w:rsidR="00635BC6" w:rsidRDefault="009F233F">
      <w:pPr>
        <w:pStyle w:val="BodyText"/>
      </w:pPr>
      <w:r>
        <w:t xml:space="preserve">ssh key </w:t>
      </w:r>
      <w:hyperlink r:id="rId8">
        <w:r>
          <w:rPr>
            <w:rStyle w:val="Hyperlink"/>
          </w:rPr>
          <w:t>git@github.com</w:t>
        </w:r>
      </w:hyperlink>
      <w:r>
        <w:t>:RolongAlong/exam2.git</w:t>
      </w:r>
    </w:p>
    <w:sectPr w:rsidR="00635BC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1347E6F" w14:textId="77777777" w:rsidR="00000000" w:rsidRDefault="009F233F">
      <w:pPr>
        <w:spacing w:after="0"/>
      </w:pPr>
      <w:r>
        <w:separator/>
      </w:r>
    </w:p>
  </w:endnote>
  <w:endnote w:type="continuationSeparator" w:id="0">
    <w:p w14:paraId="41347E71" w14:textId="77777777" w:rsidR="00000000" w:rsidRDefault="009F23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347E6B" w14:textId="77777777" w:rsidR="00635BC6" w:rsidRDefault="009F233F">
      <w:r>
        <w:separator/>
      </w:r>
    </w:p>
  </w:footnote>
  <w:footnote w:type="continuationSeparator" w:id="0">
    <w:p w14:paraId="41347E6C" w14:textId="77777777" w:rsidR="00635BC6" w:rsidRDefault="009F23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BB086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LU0NzI0NjExMjNV0lEKTi0uzszPAykwrAUAX1nZKiwAAAA="/>
  </w:docVars>
  <w:rsids>
    <w:rsidRoot w:val="00590D07"/>
    <w:rsid w:val="00011C8B"/>
    <w:rsid w:val="004E29B3"/>
    <w:rsid w:val="00590D07"/>
    <w:rsid w:val="00635BC6"/>
    <w:rsid w:val="00784D58"/>
    <w:rsid w:val="008D6863"/>
    <w:rsid w:val="009F233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347E2B"/>
  <w15:docId w15:val="{09F39DA9-D050-4978-BAE7-101823D4C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it@github.com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RolongAlong/exam2.gi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834</Words>
  <Characters>4758</Characters>
  <Application>Microsoft Office Word</Application>
  <DocSecurity>0</DocSecurity>
  <Lines>39</Lines>
  <Paragraphs>11</Paragraphs>
  <ScaleCrop>false</ScaleCrop>
  <Company/>
  <LinksUpToDate>false</LinksUpToDate>
  <CharactersWithSpaces>5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 PDF</dc:title>
  <dc:creator>RLong</dc:creator>
  <cp:keywords/>
  <cp:lastModifiedBy>Ronald Long</cp:lastModifiedBy>
  <cp:revision>2</cp:revision>
  <dcterms:created xsi:type="dcterms:W3CDTF">2020-06-27T01:46:00Z</dcterms:created>
  <dcterms:modified xsi:type="dcterms:W3CDTF">2020-06-27T0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